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E8A9C" w14:textId="77777777" w:rsidR="00AD53A0" w:rsidRDefault="00AD53A0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</w:p>
    <w:p w14:paraId="412840BE" w14:textId="77777777" w:rsidR="00AD53A0" w:rsidRDefault="00AD53A0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</w:p>
    <w:p w14:paraId="592D96A7" w14:textId="62786E31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33348F">
        <w:rPr>
          <w:rFonts w:ascii="Arial" w:eastAsia="Arial" w:hAnsi="Arial" w:cs="Arial"/>
        </w:rPr>
        <w:t>017</w:t>
      </w:r>
      <w:r w:rsidRPr="002D0BF9">
        <w:rPr>
          <w:rFonts w:ascii="Arial" w:eastAsia="Arial" w:hAnsi="Arial" w:cs="Arial"/>
        </w:rPr>
        <w:t>/202</w:t>
      </w:r>
      <w:r w:rsidR="004C7977">
        <w:rPr>
          <w:rFonts w:ascii="Arial" w:eastAsia="Arial" w:hAnsi="Arial" w:cs="Arial"/>
        </w:rPr>
        <w:t>6</w:t>
      </w:r>
      <w:r w:rsidRPr="002D0BF9">
        <w:rPr>
          <w:rFonts w:ascii="Arial" w:eastAsia="Arial" w:hAnsi="Arial" w:cs="Arial"/>
        </w:rPr>
        <w:t>-PEQ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3D61DE73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A66B64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  <w:proofErr w:type="gramEnd"/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0068C887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</w:t>
      </w:r>
      <w:r w:rsidR="0033348F">
        <w:rPr>
          <w:rFonts w:ascii="Arial" w:eastAsia="Arial" w:hAnsi="Arial" w:cs="Arial"/>
          <w:color w:val="000000"/>
          <w:sz w:val="21"/>
          <w:szCs w:val="21"/>
        </w:rPr>
        <w:t>017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</w:t>
      </w:r>
      <w:r w:rsidR="00826064">
        <w:rPr>
          <w:rFonts w:ascii="Arial" w:eastAsia="Arial" w:hAnsi="Arial" w:cs="Arial"/>
          <w:color w:val="000000"/>
          <w:sz w:val="21"/>
          <w:szCs w:val="21"/>
        </w:rPr>
        <w:t>6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-PEQ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Pr="003A7E6D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3A7E6D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r w:rsidRPr="003A7E6D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3A7E6D">
        <w:rPr>
          <w:rFonts w:ascii="Arial" w:eastAsia="Arial" w:hAnsi="Arial" w:cs="Arial"/>
          <w:sz w:val="22"/>
          <w:szCs w:val="22"/>
        </w:rPr>
        <w:t>Sim</w:t>
      </w:r>
      <w:r w:rsidRPr="003A7E6D">
        <w:rPr>
          <w:rFonts w:ascii="Arial" w:eastAsia="Arial" w:hAnsi="Arial" w:cs="Arial"/>
          <w:sz w:val="22"/>
          <w:szCs w:val="22"/>
        </w:rPr>
        <w:tab/>
      </w:r>
      <w:r w:rsidRPr="003A7E6D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3A7E6D">
        <w:rPr>
          <w:rFonts w:ascii="Arial" w:eastAsia="Arial" w:hAnsi="Arial" w:cs="Arial"/>
          <w:sz w:val="22"/>
          <w:szCs w:val="22"/>
        </w:rPr>
        <w:t>Não</w:t>
      </w:r>
    </w:p>
    <w:p w14:paraId="0ED2AACF" w14:textId="77777777" w:rsidR="003A7E6D" w:rsidRPr="00F21552" w:rsidRDefault="003A7E6D" w:rsidP="003A7E6D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>[  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42EF714F" w14:textId="77777777" w:rsidR="003A7E6D" w:rsidRPr="00F21552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76DAC0AF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411EE36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9059FA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47C9E7D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27CEE7DD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47A1BFD5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3493136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49F1AE7F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7C01BB9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7FF45D06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CA1A0B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3F9EADB2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457A681F" w14:textId="77777777" w:rsidR="003A7E6D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03F93AAB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0B4C5797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AC8E871" w14:textId="77777777" w:rsidR="003A7E6D" w:rsidRDefault="003A7E6D" w:rsidP="003A7E6D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Recebi Bolsa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] </w:t>
      </w:r>
      <w:r w:rsidRPr="0053648F">
        <w:rPr>
          <w:rFonts w:ascii="Arial" w:eastAsia="Arial" w:hAnsi="Arial" w:cs="Arial"/>
          <w:sz w:val="20"/>
          <w:szCs w:val="20"/>
        </w:rPr>
        <w:t>Outra</w:t>
      </w:r>
      <w:proofErr w:type="gramEnd"/>
      <w:r w:rsidRPr="0053648F">
        <w:rPr>
          <w:rFonts w:ascii="Arial" w:eastAsia="Arial" w:hAnsi="Arial" w:cs="Arial"/>
          <w:sz w:val="20"/>
          <w:szCs w:val="20"/>
        </w:rPr>
        <w:t xml:space="preserve">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 xml:space="preserve">Finalidade: :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IC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Mestrado          </w:t>
      </w:r>
      <w:r w:rsidRPr="0053648F">
        <w:rPr>
          <w:smallCaps/>
          <w:color w:val="000000"/>
          <w:sz w:val="22"/>
          <w:szCs w:val="22"/>
        </w:rPr>
        <w:t xml:space="preserve">[   </w:t>
      </w:r>
      <w:proofErr w:type="gramStart"/>
      <w:r w:rsidRPr="0053648F">
        <w:rPr>
          <w:smallCaps/>
          <w:color w:val="000000"/>
          <w:sz w:val="22"/>
          <w:szCs w:val="22"/>
        </w:rPr>
        <w:t xml:space="preserve">] </w:t>
      </w:r>
      <w:r w:rsidRPr="0053648F">
        <w:rPr>
          <w:color w:val="000000"/>
          <w:sz w:val="22"/>
          <w:szCs w:val="22"/>
        </w:rPr>
        <w:t>Doutorado</w:t>
      </w:r>
      <w:proofErr w:type="gramEnd"/>
      <w:r w:rsidRPr="0053648F">
        <w:rPr>
          <w:color w:val="000000"/>
          <w:sz w:val="22"/>
          <w:szCs w:val="22"/>
        </w:rPr>
        <w:t xml:space="preserve">  </w:t>
      </w:r>
    </w:p>
    <w:p w14:paraId="22765229" w14:textId="77777777" w:rsidR="009E03B9" w:rsidRDefault="009E03B9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64053D74" w14:textId="2C0DA4C1" w:rsidR="00CB4128" w:rsidRPr="00CE23E5" w:rsidRDefault="00CB4128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lastRenderedPageBreak/>
        <w:t>Dados Bancários</w:t>
      </w:r>
      <w:r w:rsidR="0053648F">
        <w:rPr>
          <w:rFonts w:ascii="Arial" w:eastAsia="Arial" w:hAnsi="Arial" w:cs="Arial"/>
          <w:b/>
          <w:bCs/>
          <w:sz w:val="22"/>
          <w:szCs w:val="22"/>
        </w:rPr>
        <w:t>(</w:t>
      </w:r>
      <w:r w:rsidR="0053648F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53648F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="0053648F"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381364E8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B12E2FC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7E9ABB0E" w14:textId="7CB6B3DA" w:rsidR="00CB4128" w:rsidRPr="00CE23E5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Agência:</w:t>
      </w:r>
    </w:p>
    <w:p w14:paraId="1106FC4E" w14:textId="0628DC8E" w:rsidR="00CB4128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Conta Corrente</w:t>
      </w:r>
      <w:r w:rsidR="00CB4128">
        <w:rPr>
          <w:rFonts w:ascii="Arial" w:eastAsia="Arial" w:hAnsi="Arial" w:cs="Arial"/>
        </w:rPr>
        <w:t>:</w:t>
      </w:r>
    </w:p>
    <w:p w14:paraId="5409E552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1AAF6258" w14:textId="77777777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7DF7FFD9" w14:textId="222BD818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2E1F21AB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4679C273" w14:textId="77777777" w:rsidR="00962AE1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3987FD2B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2210CD35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1C9B745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73EE8B6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3BDC455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E07EBF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1EB4940C" w14:textId="77777777" w:rsidR="00676396" w:rsidRPr="00CE23E5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B3537F9" w14:textId="77777777" w:rsidR="00CB4128" w:rsidRPr="00CE23E5" w:rsidRDefault="00CB4128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.</w:t>
      </w:r>
    </w:p>
    <w:p w14:paraId="43B13E79" w14:textId="77777777" w:rsidR="00CB4128" w:rsidRDefault="00CB4128" w:rsidP="00CB4128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1B67AE8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48D74AD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3E6027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D75ED5F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4D41AFA6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1B1C2005" w14:textId="77777777" w:rsidR="00676396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263A6950" w14:textId="77777777" w:rsidR="00EC1EE9" w:rsidRDefault="00EC1EE9" w:rsidP="00EC1EE9">
      <w:pPr>
        <w:spacing w:line="276" w:lineRule="auto"/>
        <w:ind w:left="0" w:hanging="2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EC1EE9" w:rsidSect="00944B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5CF2B" w14:textId="77777777" w:rsidR="00C9538F" w:rsidRDefault="00C9538F">
      <w:pPr>
        <w:spacing w:line="240" w:lineRule="auto"/>
        <w:ind w:left="0" w:hanging="2"/>
      </w:pPr>
      <w:r>
        <w:separator/>
      </w:r>
    </w:p>
  </w:endnote>
  <w:endnote w:type="continuationSeparator" w:id="0">
    <w:p w14:paraId="1C369652" w14:textId="77777777" w:rsidR="00C9538F" w:rsidRDefault="00C9538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3E9FF" w14:textId="77777777" w:rsidR="00C9538F" w:rsidRDefault="00C9538F">
      <w:pPr>
        <w:spacing w:line="240" w:lineRule="auto"/>
        <w:ind w:left="0" w:hanging="2"/>
      </w:pPr>
      <w:r>
        <w:separator/>
      </w:r>
    </w:p>
  </w:footnote>
  <w:footnote w:type="continuationSeparator" w:id="0">
    <w:p w14:paraId="04C8B5B2" w14:textId="77777777" w:rsidR="00C9538F" w:rsidRDefault="00C9538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4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  <w:num w:numId="5" w16cid:durableId="17595207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wUASRtlvSwAAAA="/>
  </w:docVars>
  <w:rsids>
    <w:rsidRoot w:val="00BE056E"/>
    <w:rsid w:val="000216AA"/>
    <w:rsid w:val="00030ACB"/>
    <w:rsid w:val="00051C6F"/>
    <w:rsid w:val="000F1943"/>
    <w:rsid w:val="000F52C8"/>
    <w:rsid w:val="00105FAE"/>
    <w:rsid w:val="001077BE"/>
    <w:rsid w:val="00115AAA"/>
    <w:rsid w:val="001404E3"/>
    <w:rsid w:val="001649E6"/>
    <w:rsid w:val="0017227E"/>
    <w:rsid w:val="001917EC"/>
    <w:rsid w:val="001955D0"/>
    <w:rsid w:val="001A44BF"/>
    <w:rsid w:val="001D6057"/>
    <w:rsid w:val="001F0096"/>
    <w:rsid w:val="002162CE"/>
    <w:rsid w:val="00253D9D"/>
    <w:rsid w:val="00254272"/>
    <w:rsid w:val="002635B1"/>
    <w:rsid w:val="002727F9"/>
    <w:rsid w:val="002877B5"/>
    <w:rsid w:val="002945EE"/>
    <w:rsid w:val="00297755"/>
    <w:rsid w:val="002D0BF9"/>
    <w:rsid w:val="002E57CB"/>
    <w:rsid w:val="002E61C9"/>
    <w:rsid w:val="002F3D6A"/>
    <w:rsid w:val="00300F6C"/>
    <w:rsid w:val="00326FEA"/>
    <w:rsid w:val="0033348F"/>
    <w:rsid w:val="00343490"/>
    <w:rsid w:val="00361A68"/>
    <w:rsid w:val="00380BC3"/>
    <w:rsid w:val="00385701"/>
    <w:rsid w:val="003A7E6D"/>
    <w:rsid w:val="003C292C"/>
    <w:rsid w:val="003F3C99"/>
    <w:rsid w:val="0040487C"/>
    <w:rsid w:val="004135F7"/>
    <w:rsid w:val="00434F0F"/>
    <w:rsid w:val="004538C4"/>
    <w:rsid w:val="00463BA8"/>
    <w:rsid w:val="00465BD6"/>
    <w:rsid w:val="004C7977"/>
    <w:rsid w:val="0052093F"/>
    <w:rsid w:val="00526AEF"/>
    <w:rsid w:val="0053648F"/>
    <w:rsid w:val="00555828"/>
    <w:rsid w:val="00572783"/>
    <w:rsid w:val="00573AA4"/>
    <w:rsid w:val="00581697"/>
    <w:rsid w:val="005A14A0"/>
    <w:rsid w:val="005A16BE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D338F"/>
    <w:rsid w:val="006E075C"/>
    <w:rsid w:val="007046D9"/>
    <w:rsid w:val="00713910"/>
    <w:rsid w:val="00740429"/>
    <w:rsid w:val="00740F77"/>
    <w:rsid w:val="00746459"/>
    <w:rsid w:val="00755D22"/>
    <w:rsid w:val="00787A6E"/>
    <w:rsid w:val="00792C06"/>
    <w:rsid w:val="007B4317"/>
    <w:rsid w:val="007D6A21"/>
    <w:rsid w:val="007E4922"/>
    <w:rsid w:val="007E66B8"/>
    <w:rsid w:val="00805F5F"/>
    <w:rsid w:val="00826064"/>
    <w:rsid w:val="00832E8A"/>
    <w:rsid w:val="00832F33"/>
    <w:rsid w:val="008411F9"/>
    <w:rsid w:val="008469E4"/>
    <w:rsid w:val="00862208"/>
    <w:rsid w:val="00870631"/>
    <w:rsid w:val="008819F8"/>
    <w:rsid w:val="008B511C"/>
    <w:rsid w:val="008B59E1"/>
    <w:rsid w:val="008E3D14"/>
    <w:rsid w:val="008E7565"/>
    <w:rsid w:val="00925C90"/>
    <w:rsid w:val="0093470E"/>
    <w:rsid w:val="00944BF2"/>
    <w:rsid w:val="009533DB"/>
    <w:rsid w:val="00962AE1"/>
    <w:rsid w:val="00977FEB"/>
    <w:rsid w:val="009809B6"/>
    <w:rsid w:val="00984EB8"/>
    <w:rsid w:val="00990AA4"/>
    <w:rsid w:val="00992E7A"/>
    <w:rsid w:val="009C6AAB"/>
    <w:rsid w:val="009E03B9"/>
    <w:rsid w:val="009F00DF"/>
    <w:rsid w:val="009F58E5"/>
    <w:rsid w:val="00A11B72"/>
    <w:rsid w:val="00A46C9A"/>
    <w:rsid w:val="00A66B64"/>
    <w:rsid w:val="00A81FE9"/>
    <w:rsid w:val="00A84290"/>
    <w:rsid w:val="00AB5670"/>
    <w:rsid w:val="00AD53A0"/>
    <w:rsid w:val="00AD6773"/>
    <w:rsid w:val="00B05948"/>
    <w:rsid w:val="00B12BDD"/>
    <w:rsid w:val="00B171A7"/>
    <w:rsid w:val="00B42B74"/>
    <w:rsid w:val="00B4728A"/>
    <w:rsid w:val="00B661AA"/>
    <w:rsid w:val="00B6756A"/>
    <w:rsid w:val="00B676BC"/>
    <w:rsid w:val="00B9379F"/>
    <w:rsid w:val="00B96787"/>
    <w:rsid w:val="00BA6F63"/>
    <w:rsid w:val="00BA76B9"/>
    <w:rsid w:val="00BB025B"/>
    <w:rsid w:val="00BB112A"/>
    <w:rsid w:val="00BC1963"/>
    <w:rsid w:val="00BD0CF8"/>
    <w:rsid w:val="00BD39FE"/>
    <w:rsid w:val="00BE056E"/>
    <w:rsid w:val="00BE13B3"/>
    <w:rsid w:val="00C45548"/>
    <w:rsid w:val="00C51A7C"/>
    <w:rsid w:val="00C5472C"/>
    <w:rsid w:val="00C62AB6"/>
    <w:rsid w:val="00C638F4"/>
    <w:rsid w:val="00C8693A"/>
    <w:rsid w:val="00C93823"/>
    <w:rsid w:val="00C9538F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579FB"/>
    <w:rsid w:val="00D60416"/>
    <w:rsid w:val="00D83046"/>
    <w:rsid w:val="00D97DDB"/>
    <w:rsid w:val="00DB1152"/>
    <w:rsid w:val="00DE643E"/>
    <w:rsid w:val="00E43180"/>
    <w:rsid w:val="00E4631D"/>
    <w:rsid w:val="00E605FE"/>
    <w:rsid w:val="00E830E6"/>
    <w:rsid w:val="00E95470"/>
    <w:rsid w:val="00EA2E2D"/>
    <w:rsid w:val="00EC16ED"/>
    <w:rsid w:val="00EC1EE9"/>
    <w:rsid w:val="00EC50E0"/>
    <w:rsid w:val="00EE1A17"/>
    <w:rsid w:val="00F27376"/>
    <w:rsid w:val="00F33C01"/>
    <w:rsid w:val="00F720E1"/>
    <w:rsid w:val="00F85DA5"/>
    <w:rsid w:val="00FA16A0"/>
    <w:rsid w:val="00FA1706"/>
    <w:rsid w:val="00FA77F6"/>
    <w:rsid w:val="00FA7BDC"/>
    <w:rsid w:val="00FB1968"/>
    <w:rsid w:val="00FD21E5"/>
    <w:rsid w:val="00FD468D"/>
    <w:rsid w:val="00FD67A8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348F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link w:val="RecuodecorpodetextoChar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  <w:style w:type="character" w:customStyle="1" w:styleId="RecuodecorpodetextoChar">
    <w:name w:val="Recuo de corpo de texto Char"/>
    <w:basedOn w:val="Fontepargpadro"/>
    <w:link w:val="Recuodecorpodetexto"/>
    <w:rsid w:val="0033348F"/>
    <w:rPr>
      <w:position w:val="-1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3</Words>
  <Characters>2004</Characters>
  <Application>Microsoft Office Word</Application>
  <DocSecurity>0</DocSecurity>
  <Lines>95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6-02-12T20:08:00Z</cp:lastPrinted>
  <dcterms:created xsi:type="dcterms:W3CDTF">2026-02-13T12:29:00Z</dcterms:created>
  <dcterms:modified xsi:type="dcterms:W3CDTF">2026-02-13T12:30:00Z</dcterms:modified>
</cp:coreProperties>
</file>